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BB096E" w14:textId="6819C130" w:rsidR="00F73B28" w:rsidRPr="004E5347" w:rsidRDefault="002037D2" w:rsidP="004E5347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E5347">
        <w:rPr>
          <w:rFonts w:ascii="Times New Roman" w:eastAsia="Times New Roman" w:hAnsi="Times New Roman" w:cs="Times New Roman"/>
          <w:sz w:val="24"/>
          <w:szCs w:val="24"/>
        </w:rPr>
        <w:t xml:space="preserve">College: Engineering, </w:t>
      </w:r>
    </w:p>
    <w:p w14:paraId="7E789A26" w14:textId="6C2A9B51" w:rsidR="00F73B28" w:rsidRDefault="00F73B28" w:rsidP="00F73B28">
      <w:pPr>
        <w:rPr>
          <w:rFonts w:ascii="Times New Roman" w:eastAsia="Times New Roman" w:hAnsi="Times New Roman" w:cs="Times New Roman"/>
          <w:sz w:val="24"/>
          <w:szCs w:val="24"/>
        </w:rPr>
      </w:pP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Department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14:paraId="51F667FB" w14:textId="3919D243" w:rsidR="003A5623" w:rsidRDefault="009C0B91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14:paraId="26A889BB" w14:textId="1F8A72A6" w:rsidR="000B19D9" w:rsidRDefault="000B19D9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itle: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I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14:paraId="5C3D26CB" w14:textId="77777777" w:rsidR="00815C87" w:rsidRDefault="00815C87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DB78B8" w14:textId="3B10DEE2" w:rsidR="00F640DD" w:rsidRDefault="0086651B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43AD7B48" w14:textId="5F1A72B9" w:rsidR="0086651B" w:rsidRDefault="0086651B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itle: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partment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</w:p>
    <w:p w14:paraId="251C8057" w14:textId="5993D186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AED0F9" w14:textId="075E1E59" w:rsidR="00CB68F9" w:rsidRDefault="00CB68F9" w:rsidP="007D76C3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r>
        <w:rPr>
          <w:sz w:val="24"/>
          <w:szCs w:val="24"/>
        </w:rPr>
        <w:t>Chair</w:t>
      </w:r>
      <w:r w:rsidR="00820DF8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  <w:hyperlink r:id="rId5" w:history="1">
        <w:r w:rsidRPr="001C4CA7">
          <w:rPr>
            <w:rStyle w:val="Hyperlink"/>
          </w:rPr>
          <w:t xml:space="preserve"> </w:t>
        </w:r>
        <w:r w:rsidRPr="001C4CA7">
          <w:rPr>
            <w:rStyle w:val="Hyperlink"/>
            <w:sz w:val="24"/>
            <w:szCs w:val="24"/>
          </w:rPr>
          <w:t>chaircomputerengineering@gmail.com</w:t>
        </w:r>
      </w:hyperlink>
      <w:r>
        <w:rPr>
          <w:sz w:val="24"/>
          <w:szCs w:val="24"/>
        </w:rPr>
        <w:t xml:space="preserve">, </w:t>
      </w:r>
      <w:r w:rsidRPr="00072844">
        <w:rPr>
          <w:rStyle w:val="Hyperlink"/>
          <w:sz w:val="24"/>
          <w:szCs w:val="24"/>
        </w:rPr>
        <w:t>chaircomputerscience</w:t>
      </w:r>
      <w:r w:rsidR="00072844" w:rsidRPr="00072844">
        <w:rPr>
          <w:rStyle w:val="Hyperlink"/>
          <w:sz w:val="24"/>
          <w:szCs w:val="24"/>
        </w:rPr>
        <w:t>@gmail.com</w:t>
      </w:r>
      <w:r w:rsidRPr="00072844">
        <w:rPr>
          <w:rStyle w:val="Hyperlink"/>
          <w:sz w:val="24"/>
          <w:szCs w:val="24"/>
        </w:rPr>
        <w:t xml:space="preserve">, </w:t>
      </w:r>
      <w:r w:rsidR="00072844" w:rsidRPr="00072844">
        <w:rPr>
          <w:rStyle w:val="Hyperlink"/>
          <w:sz w:val="24"/>
          <w:szCs w:val="24"/>
        </w:rPr>
        <w:t>chairelectricalengineering@gmail.com</w:t>
      </w:r>
    </w:p>
    <w:p w14:paraId="06E2C251" w14:textId="6F7A56C0" w:rsidR="00A13F45" w:rsidRDefault="00A13F45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5A9786" w14:textId="66FA0B2F" w:rsidR="009133B1" w:rsidRDefault="00A13F45" w:rsidP="009133B1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 w:rsidRPr="00723799">
        <w:rPr>
          <w:sz w:val="24"/>
          <w:szCs w:val="24"/>
        </w:rPr>
        <w:t>Business Manager</w:t>
      </w:r>
      <w:r>
        <w:rPr>
          <w:sz w:val="24"/>
          <w:szCs w:val="24"/>
        </w:rPr>
        <w:t xml:space="preserve">s: </w:t>
      </w:r>
      <w:r w:rsidR="00933ED4">
        <w:rPr>
          <w:sz w:val="24"/>
          <w:szCs w:val="24"/>
        </w:rPr>
        <w:t xml:space="preserve"> </w:t>
      </w:r>
      <w:hyperlink r:id="rId6" w:history="1">
        <w:r w:rsidR="009133B1" w:rsidRPr="009470DA">
          <w:rPr>
            <w:rStyle w:val="Hyperlink"/>
            <w:rFonts w:ascii="Arial" w:hAnsi="Arial" w:cs="Arial"/>
            <w:sz w:val="30"/>
            <w:szCs w:val="30"/>
          </w:rPr>
          <w:t>bmcomputerengineering1@gmail.com</w:t>
        </w:r>
      </w:hyperlink>
      <w:r w:rsidR="009133B1">
        <w:rPr>
          <w:rFonts w:ascii="Arial" w:hAnsi="Arial" w:cs="Arial"/>
          <w:b w:val="0"/>
          <w:bCs w:val="0"/>
          <w:color w:val="737373"/>
          <w:sz w:val="30"/>
          <w:szCs w:val="30"/>
        </w:rPr>
        <w:t xml:space="preserve">, </w:t>
      </w:r>
      <w:hyperlink r:id="rId7" w:history="1">
        <w:r w:rsidR="00825154" w:rsidRPr="009470DA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bmcomputerscience@gmail.com</w:t>
        </w:r>
      </w:hyperlink>
    </w:p>
    <w:p w14:paraId="6DEC6CE5" w14:textId="77777777" w:rsidR="00825154" w:rsidRDefault="00825154" w:rsidP="00825154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bmelectricalengineering@gmail.com</w:t>
      </w:r>
    </w:p>
    <w:p w14:paraId="75910B97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76A17B" w14:textId="4493E751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ans:</w:t>
      </w:r>
    </w:p>
    <w:p w14:paraId="7D8DBB3A" w14:textId="3EF9CF57" w:rsidR="008219D1" w:rsidRDefault="00FF2A1A" w:rsidP="008219D1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8" w:history="1">
        <w:r w:rsidR="004924CD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deancomputerengineering@gmail.com</w:t>
        </w:r>
      </w:hyperlink>
    </w:p>
    <w:p w14:paraId="1E62D80B" w14:textId="05F10B72" w:rsidR="000B0EDC" w:rsidRDefault="004924CD" w:rsidP="004924CD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Style w:val="apple-converted-space"/>
          <w:rFonts w:ascii="Arial" w:hAnsi="Arial" w:cs="Arial"/>
          <w:b w:val="0"/>
          <w:bCs w:val="0"/>
          <w:color w:val="737373"/>
          <w:sz w:val="30"/>
          <w:szCs w:val="30"/>
        </w:rPr>
        <w:t> </w:t>
      </w:r>
      <w:hyperlink r:id="rId9" w:history="1">
        <w:r w:rsidR="000B0EDC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deancomputerscience@gmail.com</w:t>
        </w:r>
      </w:hyperlink>
    </w:p>
    <w:p w14:paraId="791E2CE7" w14:textId="77777777" w:rsidR="000B0EDC" w:rsidRDefault="000B0EDC" w:rsidP="000B0EDC">
      <w:pPr>
        <w:pStyle w:val="Heading2"/>
      </w:pPr>
      <w:r>
        <w:t>deanelectricalengineering@gmail.com</w:t>
      </w:r>
    </w:p>
    <w:p w14:paraId="6A7663DB" w14:textId="77777777" w:rsidR="000B0EDC" w:rsidRDefault="000B0EDC" w:rsidP="004924CD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</w:p>
    <w:p w14:paraId="2D984987" w14:textId="77777777" w:rsidR="004924CD" w:rsidRDefault="004924CD" w:rsidP="008219D1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</w:p>
    <w:p w14:paraId="5BF7EEC8" w14:textId="77777777" w:rsidR="008219D1" w:rsidRDefault="008219D1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1DCED0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4DBE49" w14:textId="179AE4B9" w:rsidR="00B80A5C" w:rsidRDefault="00161164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RBs</w:t>
      </w:r>
      <w:r w:rsidR="00B80A5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2B8564E3" w14:textId="48DA77D7" w:rsidR="00612F0B" w:rsidRDefault="00FF2A1A" w:rsidP="00612F0B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0" w:history="1">
        <w:r w:rsidR="003C3B91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irbcomputerengineering@gmail.com</w:t>
        </w:r>
      </w:hyperlink>
    </w:p>
    <w:p w14:paraId="3AE524E2" w14:textId="651932A1" w:rsidR="003C3B91" w:rsidRDefault="00FF2A1A" w:rsidP="003C3B91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1" w:history="1">
        <w:r w:rsidR="00B654DD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irbcomputerscience@gmail.com</w:t>
        </w:r>
      </w:hyperlink>
      <w:bookmarkStart w:id="0" w:name="_GoBack"/>
      <w:bookmarkEnd w:id="0"/>
    </w:p>
    <w:p w14:paraId="38EA0370" w14:textId="77777777" w:rsidR="00B654DD" w:rsidRDefault="00B654DD" w:rsidP="00B654DD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lastRenderedPageBreak/>
        <w:t>irbelectricalengineering@gmail.com</w:t>
      </w:r>
    </w:p>
    <w:p w14:paraId="3C7ECFD4" w14:textId="77777777" w:rsidR="00B654DD" w:rsidRDefault="00B654DD" w:rsidP="003C3B91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</w:p>
    <w:p w14:paraId="56C1B774" w14:textId="77777777" w:rsidR="003C3B91" w:rsidRDefault="003C3B91" w:rsidP="00612F0B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</w:p>
    <w:p w14:paraId="643457E3" w14:textId="77777777" w:rsidR="00B80A5C" w:rsidRDefault="00B80A5C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417310" w14:textId="77777777" w:rsidR="00612F0B" w:rsidRDefault="00612F0B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96A276" w14:textId="02ED7DDE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: </w:t>
      </w:r>
    </w:p>
    <w:p w14:paraId="6269B7C8" w14:textId="1A88A674" w:rsidR="008A3DCE" w:rsidRDefault="00FF2A1A" w:rsidP="008A3DCE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2" w:history="1">
        <w:r w:rsidR="00B42BE7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racomputerengineering@gmail.com</w:t>
        </w:r>
      </w:hyperlink>
    </w:p>
    <w:p w14:paraId="1C87D55B" w14:textId="77777777" w:rsidR="00B42BE7" w:rsidRDefault="00B42BE7" w:rsidP="00B42BE7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racomputerscience@gmail.com</w:t>
      </w:r>
    </w:p>
    <w:p w14:paraId="1F5A6F77" w14:textId="77777777" w:rsidR="00B42BE7" w:rsidRDefault="00B42BE7" w:rsidP="008A3DCE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</w:p>
    <w:p w14:paraId="1A61119A" w14:textId="77777777" w:rsidR="008A3DCE" w:rsidRDefault="008A3DCE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7375EF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503449" w14:textId="46F2BE18" w:rsidR="00CB68F9" w:rsidRDefault="00CB68F9" w:rsidP="00CB68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  <w:r>
        <w:rPr>
          <w:rFonts w:ascii="Times New Roman" w:eastAsia="Times New Roman" w:hAnsi="Times New Roman" w:cs="Times New Roman"/>
          <w:sz w:val="24"/>
          <w:szCs w:val="24"/>
        </w:rPr>
        <w:t>s:</w:t>
      </w:r>
    </w:p>
    <w:p w14:paraId="61ECFAF3" w14:textId="537DD47E" w:rsidR="00BB6655" w:rsidRDefault="00FF2A1A" w:rsidP="00BB6655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3" w:history="1">
        <w:r w:rsidR="00D01A84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directorcomputerengineering@gmail.com</w:t>
        </w:r>
      </w:hyperlink>
    </w:p>
    <w:p w14:paraId="53CF52F9" w14:textId="77777777" w:rsidR="00D01A84" w:rsidRDefault="00D01A84" w:rsidP="00D01A84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directorcomputerscience@gmail.com</w:t>
      </w:r>
    </w:p>
    <w:p w14:paraId="0A786D82" w14:textId="77777777" w:rsidR="00D01A84" w:rsidRDefault="00D01A84" w:rsidP="00BB6655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</w:p>
    <w:p w14:paraId="23FA7A92" w14:textId="77777777" w:rsidR="00646B0A" w:rsidRDefault="00646B0A" w:rsidP="00CB68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0D7CE7" w14:textId="77777777" w:rsidR="00646B0A" w:rsidRDefault="00646B0A" w:rsidP="00CB68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C99A9C" w14:textId="0BAF0930" w:rsidR="00983C41" w:rsidRDefault="00983C41" w:rsidP="00CB68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min:</w:t>
      </w:r>
    </w:p>
    <w:p w14:paraId="72CC7DAF" w14:textId="7289CB68" w:rsidR="00BB3CDB" w:rsidRDefault="00BB3CDB" w:rsidP="00CB68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CDB">
        <w:rPr>
          <w:rFonts w:ascii="Times New Roman" w:eastAsia="Times New Roman" w:hAnsi="Times New Roman" w:cs="Times New Roman"/>
          <w:sz w:val="24"/>
          <w:szCs w:val="24"/>
        </w:rPr>
        <w:t>noreplygpms@gmail.com</w:t>
      </w:r>
    </w:p>
    <w:p w14:paraId="42FF32E4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1DDB86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4A2FC6" w14:textId="7E232A21" w:rsidR="00CB68F9" w:rsidRPr="007A2D0A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sswords: </w:t>
      </w:r>
      <w:r w:rsidRPr="007A2D0A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>gpmspassword</w:t>
      </w:r>
    </w:p>
    <w:p w14:paraId="5AC2F400" w14:textId="77777777" w:rsidR="00CB68F9" w:rsidRPr="0086651B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5F5025" w14:textId="77777777" w:rsidR="0086651B" w:rsidRDefault="0086651B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AD445EB" w14:textId="3917C1BC" w:rsidR="00887864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544190" w14:textId="57E16E01" w:rsidR="00857C38" w:rsidRPr="00857C38" w:rsidRDefault="00AC7FC2" w:rsidP="00857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857C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>,</w:t>
      </w:r>
      <w:r w:rsidR="00064D91" w:rsidRPr="00EE7814">
        <w:rPr>
          <w:rFonts w:ascii="Times New Roman" w:eastAsia="Times New Roman" w:hAnsi="Times New Roman" w:cs="Times New Roman"/>
          <w:sz w:val="24"/>
          <w:szCs w:val="24"/>
        </w:rPr>
        <w:t>: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14:paraId="2EB0B505" w14:textId="50E39346" w:rsidR="00AC7FC2" w:rsidRDefault="00AC7FC2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8389BC" w14:textId="78FDBBBA" w:rsidR="00887864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BC27733" w14:textId="7F34AA15" w:rsidR="00AC7FC2" w:rsidRDefault="00AC7FC2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Position Title:</w:t>
      </w:r>
      <w:r w:rsidR="007763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14:paraId="341E0864" w14:textId="77777777" w:rsidR="00106D9A" w:rsidRDefault="00106D9A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9A0B5F" w14:textId="77777777" w:rsidR="00887864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61A25F" w14:textId="646DA4EF" w:rsidR="00A36AF0" w:rsidRDefault="00AC7FC2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591F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14:paraId="2A00313C" w14:textId="77777777" w:rsidR="00C30EB3" w:rsidRDefault="00C30EB3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5A67568" w14:textId="62B32F46" w:rsidR="009C0B91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14:paraId="24A2B549" w14:textId="4DF88C47" w:rsidR="00F3569D" w:rsidRDefault="00AC7FC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322A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14:paraId="6F48913C" w14:textId="77777777" w:rsidR="00063918" w:rsidRPr="00EE7814" w:rsidRDefault="0006391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11173D6" w14:textId="4EC81888" w:rsidR="002037D2" w:rsidRPr="00EE7814" w:rsidRDefault="004E53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>College: Science</w:t>
      </w:r>
    </w:p>
    <w:p w14:paraId="4FC379BB" w14:textId="7A3CD935" w:rsidR="00064D91" w:rsidRDefault="009100C5" w:rsidP="009100C5">
      <w:pPr>
        <w:rPr>
          <w:rFonts w:ascii="Times New Roman" w:eastAsia="Times New Roman" w:hAnsi="Times New Roman" w:cs="Times New Roman"/>
          <w:sz w:val="24"/>
          <w:szCs w:val="24"/>
        </w:rPr>
      </w:pP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Department: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</w:p>
    <w:p w14:paraId="020892EC" w14:textId="3DC202A3" w:rsidR="00064D91" w:rsidRDefault="00064D91" w:rsidP="009100C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airs:  </w:t>
      </w:r>
      <w:hyperlink r:id="rId14" w:history="1">
        <w:r w:rsidR="00072844" w:rsidRPr="009470D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hairphysics1@gmail.com</w:t>
        </w:r>
      </w:hyperlink>
      <w:r w:rsidR="0007284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72844" w:rsidRPr="00072844">
        <w:rPr>
          <w:rFonts w:ascii="Times New Roman" w:eastAsia="Times New Roman" w:hAnsi="Times New Roman" w:cs="Times New Roman"/>
          <w:sz w:val="24"/>
          <w:szCs w:val="24"/>
        </w:rPr>
        <w:t>chairchemistry</w:t>
      </w:r>
    </w:p>
    <w:p w14:paraId="3888C0EF" w14:textId="77777777" w:rsidR="00362EC0" w:rsidRDefault="00A30776" w:rsidP="00362EC0">
      <w:pPr>
        <w:rPr>
          <w:rFonts w:ascii="Times New Roman" w:eastAsia="Times New Roman" w:hAnsi="Times New Roman" w:cs="Times New Roman"/>
          <w:sz w:val="24"/>
          <w:szCs w:val="24"/>
        </w:rPr>
      </w:pPr>
      <w:r w:rsidRPr="00723799">
        <w:rPr>
          <w:rFonts w:ascii="Times New Roman" w:eastAsia="Times New Roman" w:hAnsi="Times New Roman" w:cs="Times New Roman"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:  </w:t>
      </w:r>
    </w:p>
    <w:p w14:paraId="63741FD9" w14:textId="715E67D0" w:rsidR="0072558D" w:rsidRDefault="0072558D" w:rsidP="00362EC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ans:</w:t>
      </w:r>
    </w:p>
    <w:p w14:paraId="5B5AD0E6" w14:textId="77777777" w:rsidR="004505A6" w:rsidRDefault="004505A6" w:rsidP="004505A6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deanchemistry1@gmail.com</w:t>
      </w:r>
    </w:p>
    <w:p w14:paraId="7F29AA1D" w14:textId="77777777" w:rsidR="004505A6" w:rsidRDefault="004505A6" w:rsidP="00362EC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6EF620" w14:textId="77777777" w:rsidR="0072558D" w:rsidRDefault="0072558D" w:rsidP="007255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RBs: </w:t>
      </w:r>
    </w:p>
    <w:p w14:paraId="156E9B32" w14:textId="77777777" w:rsidR="00F17B38" w:rsidRDefault="00F17B38" w:rsidP="00F17B38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irbphysics@gmail.com</w:t>
      </w:r>
    </w:p>
    <w:p w14:paraId="4CE66EED" w14:textId="77777777" w:rsidR="00F17B38" w:rsidRDefault="00F17B38" w:rsidP="007255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C19258" w14:textId="77777777" w:rsidR="00362EC0" w:rsidRDefault="00362EC0" w:rsidP="007255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822EA8" w14:textId="77777777" w:rsidR="00F37A96" w:rsidRDefault="00F37A96" w:rsidP="00F37A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: </w:t>
      </w:r>
    </w:p>
    <w:p w14:paraId="25708FFA" w14:textId="77777777" w:rsidR="000B6FB2" w:rsidRDefault="000B6FB2" w:rsidP="000B6FB2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raphysics1@gmail.com</w:t>
      </w:r>
    </w:p>
    <w:p w14:paraId="04FF1139" w14:textId="77777777" w:rsidR="000B6FB2" w:rsidRDefault="000B6FB2" w:rsidP="00F37A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B3D177" w14:textId="77777777" w:rsidR="00362EC0" w:rsidRDefault="00362EC0" w:rsidP="00F37A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A1624E" w14:textId="77777777" w:rsidR="0096473C" w:rsidRDefault="0096473C" w:rsidP="009647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  <w:r>
        <w:rPr>
          <w:rFonts w:ascii="Times New Roman" w:eastAsia="Times New Roman" w:hAnsi="Times New Roman" w:cs="Times New Roman"/>
          <w:sz w:val="24"/>
          <w:szCs w:val="24"/>
        </w:rPr>
        <w:t>s:</w:t>
      </w:r>
    </w:p>
    <w:p w14:paraId="0C6C0616" w14:textId="77777777" w:rsidR="00673754" w:rsidRDefault="00673754" w:rsidP="00673754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directorphysics@gmail.com</w:t>
      </w:r>
    </w:p>
    <w:p w14:paraId="6179D992" w14:textId="77777777" w:rsidR="0096473C" w:rsidRDefault="0096473C" w:rsidP="00F37A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CFB671" w14:textId="77777777" w:rsidR="00F37A96" w:rsidRDefault="00F37A96" w:rsidP="007255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A1A178" w14:textId="77777777" w:rsidR="0072558D" w:rsidRDefault="0072558D" w:rsidP="007255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2E1ED2" w14:textId="77777777" w:rsidR="0072558D" w:rsidRDefault="0072558D" w:rsidP="009100C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A0C7C4" w14:textId="2558AEA8" w:rsidR="005B631C" w:rsidRDefault="005B631C" w:rsidP="009100C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6ACFC52" w14:textId="0FFD7A5C" w:rsidR="005B631C" w:rsidRPr="009100C5" w:rsidRDefault="005B631C" w:rsidP="009100C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hair, IRB, BM, Dean, RA, Director</w:t>
      </w:r>
    </w:p>
    <w:p w14:paraId="2839DF5A" w14:textId="49E4BF79" w:rsidR="009100C5" w:rsidRDefault="009100C5"/>
    <w:sectPr w:rsidR="009100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MxNzI1MDaxtDRR0lEKTi0uzszPAykwqQUAOQ4cBSwAAAA="/>
  </w:docVars>
  <w:rsids>
    <w:rsidRoot w:val="002037D2"/>
    <w:rsid w:val="00006055"/>
    <w:rsid w:val="000308E2"/>
    <w:rsid w:val="00032122"/>
    <w:rsid w:val="000516ED"/>
    <w:rsid w:val="00063918"/>
    <w:rsid w:val="00064D91"/>
    <w:rsid w:val="00072844"/>
    <w:rsid w:val="00082291"/>
    <w:rsid w:val="000B0EDC"/>
    <w:rsid w:val="000B19D9"/>
    <w:rsid w:val="000B6FB2"/>
    <w:rsid w:val="00106D9A"/>
    <w:rsid w:val="00156D11"/>
    <w:rsid w:val="00161164"/>
    <w:rsid w:val="001B5716"/>
    <w:rsid w:val="002037D2"/>
    <w:rsid w:val="00271253"/>
    <w:rsid w:val="00280CD5"/>
    <w:rsid w:val="002B0963"/>
    <w:rsid w:val="002D244A"/>
    <w:rsid w:val="00322AA9"/>
    <w:rsid w:val="00362EC0"/>
    <w:rsid w:val="00367769"/>
    <w:rsid w:val="003A5623"/>
    <w:rsid w:val="003B248E"/>
    <w:rsid w:val="003C3B91"/>
    <w:rsid w:val="004505A6"/>
    <w:rsid w:val="00466082"/>
    <w:rsid w:val="004924CD"/>
    <w:rsid w:val="004B0BCA"/>
    <w:rsid w:val="004E5347"/>
    <w:rsid w:val="00523EA4"/>
    <w:rsid w:val="0054367F"/>
    <w:rsid w:val="00554316"/>
    <w:rsid w:val="00591FF4"/>
    <w:rsid w:val="005A172B"/>
    <w:rsid w:val="005B3D3E"/>
    <w:rsid w:val="005B631C"/>
    <w:rsid w:val="00612F0B"/>
    <w:rsid w:val="00646B0A"/>
    <w:rsid w:val="00670D5E"/>
    <w:rsid w:val="00673754"/>
    <w:rsid w:val="00692FD8"/>
    <w:rsid w:val="006B0985"/>
    <w:rsid w:val="00723799"/>
    <w:rsid w:val="0072558D"/>
    <w:rsid w:val="0072661C"/>
    <w:rsid w:val="007571A4"/>
    <w:rsid w:val="00776392"/>
    <w:rsid w:val="007A2D0A"/>
    <w:rsid w:val="007D76C3"/>
    <w:rsid w:val="007E27B0"/>
    <w:rsid w:val="00815C87"/>
    <w:rsid w:val="00820DF8"/>
    <w:rsid w:val="008219D1"/>
    <w:rsid w:val="00825154"/>
    <w:rsid w:val="00847245"/>
    <w:rsid w:val="00857C38"/>
    <w:rsid w:val="0086651B"/>
    <w:rsid w:val="00883A1D"/>
    <w:rsid w:val="00887864"/>
    <w:rsid w:val="008A3DCE"/>
    <w:rsid w:val="008A53BF"/>
    <w:rsid w:val="008B24B2"/>
    <w:rsid w:val="009100C5"/>
    <w:rsid w:val="009133B1"/>
    <w:rsid w:val="00933ED4"/>
    <w:rsid w:val="0096473C"/>
    <w:rsid w:val="00983C41"/>
    <w:rsid w:val="0099625C"/>
    <w:rsid w:val="009C0B91"/>
    <w:rsid w:val="009F772F"/>
    <w:rsid w:val="00A07EE9"/>
    <w:rsid w:val="00A13F45"/>
    <w:rsid w:val="00A30776"/>
    <w:rsid w:val="00A36AF0"/>
    <w:rsid w:val="00AC7FC2"/>
    <w:rsid w:val="00AD4EB2"/>
    <w:rsid w:val="00B00671"/>
    <w:rsid w:val="00B14727"/>
    <w:rsid w:val="00B23A0D"/>
    <w:rsid w:val="00B37346"/>
    <w:rsid w:val="00B42BE7"/>
    <w:rsid w:val="00B43B72"/>
    <w:rsid w:val="00B654DD"/>
    <w:rsid w:val="00B80A5C"/>
    <w:rsid w:val="00BB3CDB"/>
    <w:rsid w:val="00BB6655"/>
    <w:rsid w:val="00BB6E27"/>
    <w:rsid w:val="00C25194"/>
    <w:rsid w:val="00C30EB3"/>
    <w:rsid w:val="00CB68F9"/>
    <w:rsid w:val="00D01A84"/>
    <w:rsid w:val="00D33398"/>
    <w:rsid w:val="00D369B2"/>
    <w:rsid w:val="00DB2751"/>
    <w:rsid w:val="00DD0F3A"/>
    <w:rsid w:val="00E67AFD"/>
    <w:rsid w:val="00ED17B2"/>
    <w:rsid w:val="00EE7814"/>
    <w:rsid w:val="00F17B38"/>
    <w:rsid w:val="00F214EB"/>
    <w:rsid w:val="00F3569D"/>
    <w:rsid w:val="00F37A96"/>
    <w:rsid w:val="00F5467B"/>
    <w:rsid w:val="00F640DD"/>
    <w:rsid w:val="00F73B28"/>
    <w:rsid w:val="00FF2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760A"/>
  <w15:chartTrackingRefBased/>
  <w15:docId w15:val="{69FBE0FC-A4D0-4448-B6D8-12299F38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28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box">
    <w:name w:val="objectbox"/>
    <w:basedOn w:val="DefaultParagraphFont"/>
    <w:rsid w:val="002037D2"/>
  </w:style>
  <w:style w:type="paragraph" w:styleId="ListParagraph">
    <w:name w:val="List Paragraph"/>
    <w:basedOn w:val="Normal"/>
    <w:uiPriority w:val="34"/>
    <w:qFormat/>
    <w:rsid w:val="004E5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8F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284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92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7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3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8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0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4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2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1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7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3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8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06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5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5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5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6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6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0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94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4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0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16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7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3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8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ancomputerengineering@gmail.com" TargetMode="External"/><Relationship Id="rId13" Type="http://schemas.openxmlformats.org/officeDocument/2006/relationships/hyperlink" Target="mailto:directorcomputerengineering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mcomputerscience@gmail.com" TargetMode="External"/><Relationship Id="rId12" Type="http://schemas.openxmlformats.org/officeDocument/2006/relationships/hyperlink" Target="mailto:racomputerengineering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bmcomputerengineering1@gmail.com" TargetMode="External"/><Relationship Id="rId11" Type="http://schemas.openxmlformats.org/officeDocument/2006/relationships/hyperlink" Target="mailto:irbcomputerscience@gmail.com" TargetMode="External"/><Relationship Id="rId5" Type="http://schemas.openxmlformats.org/officeDocument/2006/relationships/hyperlink" Target="mailto:%20chaircomputerengineering@gmail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irbcomputerengineering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eancomputerscience@gmail.com" TargetMode="External"/><Relationship Id="rId14" Type="http://schemas.openxmlformats.org/officeDocument/2006/relationships/hyperlink" Target="mailto:chairphysics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4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210</cp:revision>
  <dcterms:created xsi:type="dcterms:W3CDTF">2016-05-24T20:47:00Z</dcterms:created>
  <dcterms:modified xsi:type="dcterms:W3CDTF">2016-05-25T20:25:00Z</dcterms:modified>
</cp:coreProperties>
</file>